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317179" w14:textId="77777777" w:rsidR="00A35B5F" w:rsidRDefault="00A35B5F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49DB36E0" w14:textId="28DFB09E" w:rsidR="00A35B5F" w:rsidRPr="00D16998" w:rsidRDefault="00A35B5F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Title: </w:t>
      </w:r>
      <w:r w:rsidR="00F43BDD">
        <w:rPr>
          <w:rFonts w:ascii="Franklin Gothic Book" w:eastAsia="Times New Roman" w:hAnsi="Franklin Gothic Book" w:cs="Times New Roman"/>
          <w:sz w:val="24"/>
          <w:szCs w:val="24"/>
        </w:rPr>
        <w:t xml:space="preserve">Adjournment </w:t>
      </w:r>
      <w:r w:rsidR="00F43BDD" w:rsidRPr="00F43BDD">
        <w:rPr>
          <w:rFonts w:ascii="Franklin Gothic Book" w:eastAsia="Times New Roman" w:hAnsi="Franklin Gothic Book" w:cs="Times New Roman"/>
          <w:i/>
          <w:iCs/>
          <w:sz w:val="24"/>
          <w:szCs w:val="24"/>
        </w:rPr>
        <w:t>Sine Die</w:t>
      </w:r>
      <w:r w:rsidR="00F43BDD">
        <w:rPr>
          <w:rFonts w:ascii="Franklin Gothic Book" w:eastAsia="Times New Roman" w:hAnsi="Franklin Gothic Book" w:cs="Times New Roman"/>
          <w:sz w:val="24"/>
          <w:szCs w:val="24"/>
        </w:rPr>
        <w:t xml:space="preserve"> of the 50</w:t>
      </w:r>
      <w:r w:rsidR="00F43BDD" w:rsidRPr="00F43BDD">
        <w:rPr>
          <w:rFonts w:ascii="Franklin Gothic Book" w:eastAsia="Times New Roman" w:hAnsi="Franklin Gothic Book" w:cs="Times New Roman"/>
          <w:sz w:val="24"/>
          <w:szCs w:val="24"/>
          <w:vertAlign w:val="superscript"/>
        </w:rPr>
        <w:t>th</w:t>
      </w:r>
      <w:r w:rsidR="00F43BDD">
        <w:rPr>
          <w:rFonts w:ascii="Franklin Gothic Book" w:eastAsia="Times New Roman" w:hAnsi="Franklin Gothic Book" w:cs="Times New Roman"/>
          <w:sz w:val="24"/>
          <w:szCs w:val="24"/>
        </w:rPr>
        <w:t xml:space="preserve"> Congress</w:t>
      </w:r>
    </w:p>
    <w:p w14:paraId="79D51C64" w14:textId="77777777" w:rsidR="00A35B5F" w:rsidRDefault="00A35B5F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i/>
          <w:sz w:val="24"/>
          <w:szCs w:val="24"/>
        </w:rPr>
      </w:pPr>
    </w:p>
    <w:p w14:paraId="7FAF338B" w14:textId="217F3449" w:rsidR="00A510CE" w:rsidRDefault="00A510CE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DD01B5">
        <w:rPr>
          <w:rFonts w:ascii="Franklin Gothic Book" w:eastAsia="Times New Roman" w:hAnsi="Franklin Gothic Book" w:cs="Times New Roman"/>
          <w:b/>
          <w:i/>
          <w:sz w:val="24"/>
          <w:szCs w:val="24"/>
        </w:rPr>
        <w:t>Whereas</w:t>
      </w:r>
      <w:r w:rsidRPr="0054554C">
        <w:rPr>
          <w:rFonts w:ascii="Franklin Gothic Book" w:eastAsia="Times New Roman" w:hAnsi="Franklin Gothic Book" w:cs="Times New Roman"/>
          <w:b/>
          <w:i/>
          <w:sz w:val="24"/>
          <w:szCs w:val="24"/>
        </w:rPr>
        <w:t>,</w:t>
      </w:r>
      <w:r w:rsidR="00146232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F43BDD">
        <w:rPr>
          <w:rFonts w:ascii="Franklin Gothic Book" w:eastAsia="Times New Roman" w:hAnsi="Franklin Gothic Book" w:cs="Times New Roman"/>
          <w:sz w:val="24"/>
          <w:szCs w:val="24"/>
        </w:rPr>
        <w:t>the 2019-20 academic year is coming to an end;</w:t>
      </w:r>
    </w:p>
    <w:p w14:paraId="46114387" w14:textId="01DFB73B" w:rsidR="00D16998" w:rsidRDefault="00D16998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7E851604" w14:textId="50FC24B4" w:rsidR="00D16998" w:rsidRPr="00F43BDD" w:rsidRDefault="00D16998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>Whereas,</w:t>
      </w:r>
      <w:r w:rsidR="00F43BDD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 xml:space="preserve"> </w:t>
      </w:r>
      <w:r w:rsidR="00F43BDD">
        <w:rPr>
          <w:rFonts w:ascii="Franklin Gothic Book" w:eastAsia="Times New Roman" w:hAnsi="Franklin Gothic Book" w:cs="Times New Roman"/>
          <w:sz w:val="24"/>
          <w:szCs w:val="24"/>
        </w:rPr>
        <w:t>the 51</w:t>
      </w:r>
      <w:r w:rsidR="00F43BDD" w:rsidRPr="00F43BDD">
        <w:rPr>
          <w:rFonts w:ascii="Franklin Gothic Book" w:eastAsia="Times New Roman" w:hAnsi="Franklin Gothic Book" w:cs="Times New Roman"/>
          <w:sz w:val="24"/>
          <w:szCs w:val="24"/>
          <w:vertAlign w:val="superscript"/>
        </w:rPr>
        <w:t>st</w:t>
      </w:r>
      <w:r w:rsidR="00F43BDD">
        <w:rPr>
          <w:rFonts w:ascii="Franklin Gothic Book" w:eastAsia="Times New Roman" w:hAnsi="Franklin Gothic Book" w:cs="Times New Roman"/>
          <w:sz w:val="24"/>
          <w:szCs w:val="24"/>
        </w:rPr>
        <w:t xml:space="preserve"> Congress election results have been approved;</w:t>
      </w:r>
    </w:p>
    <w:p w14:paraId="345E5800" w14:textId="2262D51A" w:rsidR="00D16998" w:rsidRDefault="00D16998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741047B5" w14:textId="152F1907" w:rsidR="00D16998" w:rsidRDefault="00D16998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 xml:space="preserve">Whereas, </w:t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the </w:t>
      </w:r>
      <w:r w:rsidR="00F43BDD">
        <w:rPr>
          <w:rFonts w:ascii="Franklin Gothic Book" w:eastAsia="Times New Roman" w:hAnsi="Franklin Gothic Book" w:cs="Times New Roman"/>
          <w:sz w:val="24"/>
          <w:szCs w:val="24"/>
        </w:rPr>
        <w:t>50</w:t>
      </w:r>
      <w:r w:rsidR="00F43BDD" w:rsidRPr="00F43BDD">
        <w:rPr>
          <w:rFonts w:ascii="Franklin Gothic Book" w:eastAsia="Times New Roman" w:hAnsi="Franklin Gothic Book" w:cs="Times New Roman"/>
          <w:sz w:val="24"/>
          <w:szCs w:val="24"/>
          <w:vertAlign w:val="superscript"/>
        </w:rPr>
        <w:t>th</w:t>
      </w:r>
      <w:r w:rsidR="00F43BDD">
        <w:rPr>
          <w:rFonts w:ascii="Franklin Gothic Book" w:eastAsia="Times New Roman" w:hAnsi="Franklin Gothic Book" w:cs="Times New Roman"/>
          <w:sz w:val="24"/>
          <w:szCs w:val="24"/>
        </w:rPr>
        <w:t xml:space="preserve"> Congress of the Stout Student Association has no further unfinished business to attend to;</w:t>
      </w:r>
    </w:p>
    <w:p w14:paraId="56EB73B1" w14:textId="59E3FA8A" w:rsidR="00F56BEE" w:rsidRDefault="00F56BEE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4CB632EE" w14:textId="3829244E" w:rsidR="00520335" w:rsidRDefault="0062530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i/>
          <w:sz w:val="24"/>
          <w:szCs w:val="24"/>
        </w:rPr>
        <w:t>Be</w:t>
      </w:r>
      <w:r w:rsidR="00C21BCB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 it</w:t>
      </w:r>
      <w:r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 therefore</w:t>
      </w:r>
      <w:r w:rsidR="00C21BCB">
        <w:rPr>
          <w:rFonts w:ascii="Franklin Gothic Book" w:eastAsia="Times New Roman" w:hAnsi="Franklin Gothic Book" w:cs="Times New Roman"/>
          <w:b/>
          <w:i/>
          <w:sz w:val="24"/>
          <w:szCs w:val="24"/>
        </w:rPr>
        <w:t xml:space="preserve"> resolved,</w:t>
      </w:r>
      <w:r w:rsidR="00C21BCB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 xml:space="preserve">we, the </w:t>
      </w:r>
      <w:r w:rsidR="00F43BDD">
        <w:rPr>
          <w:rFonts w:ascii="Franklin Gothic Book" w:eastAsia="Times New Roman" w:hAnsi="Franklin Gothic Book" w:cs="Times New Roman"/>
          <w:sz w:val="24"/>
          <w:szCs w:val="24"/>
        </w:rPr>
        <w:t>50</w:t>
      </w:r>
      <w:r w:rsidR="00F43BDD" w:rsidRPr="00F43BDD">
        <w:rPr>
          <w:rFonts w:ascii="Franklin Gothic Book" w:eastAsia="Times New Roman" w:hAnsi="Franklin Gothic Book" w:cs="Times New Roman"/>
          <w:sz w:val="24"/>
          <w:szCs w:val="24"/>
          <w:vertAlign w:val="superscript"/>
        </w:rPr>
        <w:t>th</w:t>
      </w:r>
      <w:r w:rsidR="00F43BDD">
        <w:rPr>
          <w:rFonts w:ascii="Franklin Gothic Book" w:eastAsia="Times New Roman" w:hAnsi="Franklin Gothic Book" w:cs="Times New Roman"/>
          <w:sz w:val="24"/>
          <w:szCs w:val="24"/>
        </w:rPr>
        <w:t xml:space="preserve"> Congress of the Stout Student Association adjourn </w:t>
      </w:r>
      <w:r w:rsidR="00F43BDD">
        <w:rPr>
          <w:rFonts w:ascii="Franklin Gothic Book" w:eastAsia="Times New Roman" w:hAnsi="Franklin Gothic Book" w:cs="Times New Roman"/>
          <w:i/>
          <w:iCs/>
          <w:sz w:val="24"/>
          <w:szCs w:val="24"/>
        </w:rPr>
        <w:t>sine die.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</w:p>
    <w:p w14:paraId="04CCA5E9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3A05A021" w14:textId="018809F3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04DCEC95" w14:textId="641F5A82" w:rsidR="0054554C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2A6CB465" w14:textId="297EB7AE" w:rsidR="00EA63AC" w:rsidRPr="00723A1A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Date acted </w:t>
      </w:r>
      <w:proofErr w:type="gramStart"/>
      <w:r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>upon:</w:t>
      </w:r>
      <w:proofErr w:type="gramEnd"/>
      <w:r w:rsidR="00723A1A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E43EDA">
        <w:rPr>
          <w:rFonts w:ascii="Franklin Gothic Book" w:eastAsia="Times New Roman" w:hAnsi="Franklin Gothic Book" w:cs="Times New Roman"/>
          <w:sz w:val="24"/>
          <w:szCs w:val="24"/>
        </w:rPr>
        <w:t>April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E43EDA">
        <w:rPr>
          <w:rFonts w:ascii="Franklin Gothic Book" w:eastAsia="Times New Roman" w:hAnsi="Franklin Gothic Book" w:cs="Times New Roman"/>
          <w:sz w:val="24"/>
          <w:szCs w:val="24"/>
        </w:rPr>
        <w:t>29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r w:rsidR="00E43EDA">
        <w:rPr>
          <w:rFonts w:ascii="Franklin Gothic Book" w:eastAsia="Times New Roman" w:hAnsi="Franklin Gothic Book" w:cs="Times New Roman"/>
          <w:sz w:val="24"/>
          <w:szCs w:val="24"/>
        </w:rPr>
        <w:t>2020</w:t>
      </w:r>
    </w:p>
    <w:p w14:paraId="27515D3C" w14:textId="2962B23B" w:rsidR="0054554C" w:rsidRPr="00CA25B3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777298C4" w14:textId="51A1A487" w:rsidR="0054554C" w:rsidRPr="00723A1A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>Action:</w:t>
      </w:r>
      <w:r w:rsidR="00723A1A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>Passe</w:t>
      </w:r>
      <w:r w:rsidR="00E43EDA">
        <w:rPr>
          <w:rFonts w:ascii="Franklin Gothic Book" w:eastAsia="Times New Roman" w:hAnsi="Franklin Gothic Book" w:cs="Times New Roman"/>
          <w:sz w:val="24"/>
          <w:szCs w:val="24"/>
        </w:rPr>
        <w:t>d</w:t>
      </w:r>
    </w:p>
    <w:p w14:paraId="025B8C78" w14:textId="4FA9B35C" w:rsidR="0054554C" w:rsidRPr="00CA25B3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27B933EA" w14:textId="38150F1E" w:rsidR="0086649D" w:rsidRPr="00D16998" w:rsidRDefault="00A100EF" w:rsidP="00D16998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A100EF">
        <w:rPr>
          <w:rFonts w:ascii="Franklin Gothic Book" w:eastAsia="Times New Roman" w:hAnsi="Franklin Gothic Book" w:cs="Times New Roman"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3326ADA3" wp14:editId="27D71304">
            <wp:simplePos x="0" y="0"/>
            <wp:positionH relativeFrom="column">
              <wp:posOffset>412115</wp:posOffset>
            </wp:positionH>
            <wp:positionV relativeFrom="paragraph">
              <wp:posOffset>98969</wp:posOffset>
            </wp:positionV>
            <wp:extent cx="1905000" cy="952500"/>
            <wp:effectExtent l="0" t="0" r="0" b="0"/>
            <wp:wrapNone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on_Signature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00EF">
        <w:rPr>
          <w:rFonts w:ascii="Franklin Gothic Book" w:eastAsia="Times New Roman" w:hAnsi="Franklin Gothic Book" w:cs="Times New Roman"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4A546998" wp14:editId="66309A10">
            <wp:simplePos x="0" y="0"/>
            <wp:positionH relativeFrom="column">
              <wp:posOffset>3617051</wp:posOffset>
            </wp:positionH>
            <wp:positionV relativeFrom="paragraph">
              <wp:posOffset>32567</wp:posOffset>
            </wp:positionV>
            <wp:extent cx="1905000" cy="952500"/>
            <wp:effectExtent l="0" t="0" r="0" b="0"/>
            <wp:wrapNone/>
            <wp:docPr id="2" name="Picture 2" descr="A close up of a neckl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ris_Signature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0335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Vote: </w:t>
      </w:r>
      <w:r w:rsidR="004E7161"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E43EDA">
        <w:rPr>
          <w:rFonts w:ascii="Franklin Gothic Book" w:eastAsia="Times New Roman" w:hAnsi="Franklin Gothic Book" w:cs="Times New Roman"/>
          <w:b/>
          <w:sz w:val="24"/>
          <w:szCs w:val="24"/>
        </w:rPr>
        <w:t>26</w:t>
      </w:r>
      <w:r w:rsidR="000D42EC"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- </w:t>
      </w:r>
      <w:r w:rsidR="00E43EDA">
        <w:rPr>
          <w:rFonts w:ascii="Franklin Gothic Book" w:eastAsia="Times New Roman" w:hAnsi="Franklin Gothic Book" w:cs="Times New Roman"/>
          <w:b/>
          <w:sz w:val="24"/>
          <w:szCs w:val="24"/>
        </w:rPr>
        <w:t>0</w:t>
      </w:r>
      <w:r w:rsidR="000D42EC"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- </w:t>
      </w:r>
      <w:r w:rsidR="00E43EDA">
        <w:rPr>
          <w:rFonts w:ascii="Franklin Gothic Book" w:eastAsia="Times New Roman" w:hAnsi="Franklin Gothic Book" w:cs="Times New Roman"/>
          <w:b/>
          <w:sz w:val="24"/>
          <w:szCs w:val="24"/>
        </w:rPr>
        <w:t>1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 xml:space="preserve"> (</w:t>
      </w:r>
      <w:proofErr w:type="spellStart"/>
      <w:r w:rsidR="00723A1A">
        <w:rPr>
          <w:rFonts w:ascii="Franklin Gothic Book" w:eastAsia="Times New Roman" w:hAnsi="Franklin Gothic Book" w:cs="Times New Roman"/>
          <w:sz w:val="24"/>
          <w:szCs w:val="24"/>
        </w:rPr>
        <w:t>Yays</w:t>
      </w:r>
      <w:proofErr w:type="spellEnd"/>
      <w:r w:rsidR="00723A1A">
        <w:rPr>
          <w:rFonts w:ascii="Franklin Gothic Book" w:eastAsia="Times New Roman" w:hAnsi="Franklin Gothic Book" w:cs="Times New Roman"/>
          <w:sz w:val="24"/>
          <w:szCs w:val="24"/>
        </w:rPr>
        <w:t>-Nays-Abstentions)</w:t>
      </w:r>
    </w:p>
    <w:p w14:paraId="07095B39" w14:textId="77777777" w:rsidR="00520335" w:rsidRDefault="00520335" w:rsidP="00D10BDF">
      <w:pPr>
        <w:spacing w:after="0" w:line="240" w:lineRule="auto"/>
        <w:rPr>
          <w:rFonts w:ascii="Arial" w:eastAsia="Times New Roman" w:hAnsi="Arial" w:cs="Times New Roman"/>
          <w:b/>
          <w:sz w:val="24"/>
          <w:szCs w:val="24"/>
        </w:rPr>
      </w:pPr>
    </w:p>
    <w:p w14:paraId="0CFD4A90" w14:textId="77777777" w:rsidR="00520335" w:rsidRPr="00CA25B3" w:rsidRDefault="00520335" w:rsidP="00D10BDF">
      <w:pPr>
        <w:spacing w:after="0" w:line="240" w:lineRule="auto"/>
        <w:rPr>
          <w:rFonts w:ascii="Arial" w:eastAsia="Times New Roman" w:hAnsi="Arial" w:cs="Times New Roman"/>
          <w:b/>
          <w:sz w:val="24"/>
          <w:szCs w:val="24"/>
        </w:rPr>
      </w:pPr>
    </w:p>
    <w:p w14:paraId="6C223A45" w14:textId="77777777" w:rsidR="00DD01B5" w:rsidRDefault="00670C2C" w:rsidP="00DD01B5">
      <w:pPr>
        <w:spacing w:after="0" w:line="240" w:lineRule="auto"/>
        <w:rPr>
          <w:rFonts w:ascii="Arial Rounded MT Bold" w:eastAsia="Times New Roman" w:hAnsi="Arial Rounded MT Bold" w:cs="Times New Roman"/>
          <w:b/>
          <w:sz w:val="24"/>
          <w:szCs w:val="24"/>
        </w:rPr>
        <w:sectPr w:rsidR="00DD01B5" w:rsidSect="00DF3FA9">
          <w:headerReference w:type="default" r:id="rId12"/>
          <w:footerReference w:type="default" r:id="rId13"/>
          <w:pgSz w:w="12240" w:h="15840"/>
          <w:pgMar w:top="1395" w:right="1440" w:bottom="1440" w:left="1440" w:header="720" w:footer="720" w:gutter="0"/>
          <w:cols w:space="720"/>
          <w:docGrid w:linePitch="360"/>
        </w:sectPr>
      </w:pPr>
      <w:r>
        <w:rPr>
          <w:rFonts w:ascii="Arial" w:eastAsia="Times New Roman" w:hAnsi="Arial" w:cs="Times New Roman"/>
          <w:b/>
          <w:sz w:val="24"/>
          <w:szCs w:val="24"/>
        </w:rPr>
        <w:t xml:space="preserve">  </w:t>
      </w:r>
      <w:r>
        <w:rPr>
          <w:rFonts w:ascii="Arial" w:eastAsia="Times New Roman" w:hAnsi="Arial" w:cs="Times New Roman"/>
          <w:b/>
          <w:sz w:val="24"/>
          <w:szCs w:val="24"/>
        </w:rPr>
        <w:tab/>
        <w:t>______________________</w:t>
      </w:r>
      <w:r>
        <w:rPr>
          <w:rFonts w:ascii="Arial" w:eastAsia="Times New Roman" w:hAnsi="Arial" w:cs="Times New Roman"/>
          <w:b/>
          <w:sz w:val="24"/>
          <w:szCs w:val="24"/>
        </w:rPr>
        <w:tab/>
      </w:r>
      <w:r>
        <w:rPr>
          <w:rFonts w:ascii="Arial" w:eastAsia="Times New Roman" w:hAnsi="Arial" w:cs="Times New Roman"/>
          <w:b/>
          <w:sz w:val="24"/>
          <w:szCs w:val="24"/>
        </w:rPr>
        <w:tab/>
        <w:t xml:space="preserve">    </w:t>
      </w:r>
      <w:r>
        <w:rPr>
          <w:rFonts w:ascii="Arial" w:eastAsia="Times New Roman" w:hAnsi="Arial" w:cs="Times New Roman"/>
          <w:b/>
          <w:sz w:val="24"/>
          <w:szCs w:val="24"/>
        </w:rPr>
        <w:tab/>
        <w:t>______________________</w:t>
      </w:r>
    </w:p>
    <w:p w14:paraId="78225F9A" w14:textId="7A6E9479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FC65C0">
        <w:rPr>
          <w:rFonts w:ascii="Franklin Gothic Book" w:eastAsia="Times New Roman" w:hAnsi="Franklin Gothic Book" w:cs="Times New Roman"/>
          <w:b/>
          <w:sz w:val="24"/>
          <w:szCs w:val="24"/>
        </w:rPr>
        <w:t>Deon Canon</w:t>
      </w:r>
    </w:p>
    <w:p w14:paraId="59BA7E92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President</w:t>
      </w:r>
    </w:p>
    <w:p w14:paraId="629688F8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Stout Student Association</w:t>
      </w:r>
    </w:p>
    <w:p w14:paraId="44117B71" w14:textId="21B81AE3" w:rsidR="00DD01B5" w:rsidRDefault="00DD01B5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br w:type="column"/>
      </w:r>
      <w:r w:rsidR="00670C2C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FC65C0">
        <w:rPr>
          <w:rFonts w:ascii="Franklin Gothic Book" w:eastAsia="Times New Roman" w:hAnsi="Franklin Gothic Book" w:cs="Times New Roman"/>
          <w:b/>
          <w:sz w:val="24"/>
          <w:szCs w:val="24"/>
        </w:rPr>
        <w:t>Christopher Johnson</w:t>
      </w:r>
    </w:p>
    <w:p w14:paraId="6DB986B9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Vice-President</w:t>
      </w:r>
    </w:p>
    <w:p w14:paraId="01725DE6" w14:textId="77777777" w:rsidR="00670C2C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  <w:sectPr w:rsidR="00670C2C" w:rsidSect="00DD01B5">
          <w:footerReference w:type="default" r:id="rId14"/>
          <w:type w:val="continuous"/>
          <w:pgSz w:w="12240" w:h="15840"/>
          <w:pgMar w:top="1395" w:right="1440" w:bottom="1440" w:left="1440" w:header="720" w:footer="720" w:gutter="0"/>
          <w:cols w:num="2" w:space="720"/>
          <w:docGrid w:linePitch="360"/>
        </w:sect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Stout Student Association</w:t>
      </w:r>
    </w:p>
    <w:p w14:paraId="1B88E93E" w14:textId="77777777" w:rsidR="00DD01B5" w:rsidRPr="00DD01B5" w:rsidRDefault="00DD01B5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6E68BB33" w14:textId="77777777" w:rsidR="00D10BDF" w:rsidRDefault="00D10BDF" w:rsidP="00D10BDF"/>
    <w:p w14:paraId="42E28A67" w14:textId="77777777" w:rsidR="00D10BDF" w:rsidRDefault="00D10BDF" w:rsidP="00D10BDF"/>
    <w:sectPr w:rsidR="00D10BDF" w:rsidSect="00DD01B5">
      <w:footerReference w:type="default" r:id="rId15"/>
      <w:type w:val="continuous"/>
      <w:pgSz w:w="12240" w:h="15840"/>
      <w:pgMar w:top="1395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14034B" w14:textId="77777777" w:rsidR="00475E75" w:rsidRDefault="00475E75" w:rsidP="00AF759C">
      <w:pPr>
        <w:spacing w:after="0" w:line="240" w:lineRule="auto"/>
      </w:pPr>
      <w:r>
        <w:separator/>
      </w:r>
    </w:p>
  </w:endnote>
  <w:endnote w:type="continuationSeparator" w:id="0">
    <w:p w14:paraId="671BFD3C" w14:textId="77777777" w:rsidR="00475E75" w:rsidRDefault="00475E75" w:rsidP="00AF75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EF0E58" w14:paraId="5FF4442C" w14:textId="77777777" w:rsidTr="4FEF0E58">
      <w:tc>
        <w:tcPr>
          <w:tcW w:w="3120" w:type="dxa"/>
        </w:tcPr>
        <w:p w14:paraId="7BB80243" w14:textId="14AB7C62" w:rsidR="4FEF0E58" w:rsidRDefault="4FEF0E58" w:rsidP="4FEF0E58">
          <w:pPr>
            <w:pStyle w:val="Header"/>
            <w:ind w:left="-115"/>
          </w:pPr>
        </w:p>
      </w:tc>
      <w:tc>
        <w:tcPr>
          <w:tcW w:w="3120" w:type="dxa"/>
        </w:tcPr>
        <w:p w14:paraId="55A31E60" w14:textId="4CBC70D0" w:rsidR="4FEF0E58" w:rsidRDefault="4FEF0E58" w:rsidP="4FEF0E58">
          <w:pPr>
            <w:pStyle w:val="Header"/>
            <w:jc w:val="center"/>
          </w:pPr>
        </w:p>
      </w:tc>
      <w:tc>
        <w:tcPr>
          <w:tcW w:w="3120" w:type="dxa"/>
        </w:tcPr>
        <w:p w14:paraId="188518BC" w14:textId="28166175" w:rsidR="4FEF0E58" w:rsidRDefault="4FEF0E58" w:rsidP="4FEF0E58">
          <w:pPr>
            <w:pStyle w:val="Header"/>
            <w:ind w:right="-115"/>
            <w:jc w:val="right"/>
          </w:pPr>
        </w:p>
      </w:tc>
    </w:tr>
  </w:tbl>
  <w:p w14:paraId="6DF0594B" w14:textId="50581ABB" w:rsidR="4FEF0E58" w:rsidRDefault="4FEF0E58" w:rsidP="4FEF0E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EF0E58" w14:paraId="75921E40" w14:textId="77777777" w:rsidTr="4FEF0E58">
      <w:tc>
        <w:tcPr>
          <w:tcW w:w="3120" w:type="dxa"/>
        </w:tcPr>
        <w:p w14:paraId="33B8DE88" w14:textId="6842D95C" w:rsidR="4FEF0E58" w:rsidRDefault="4FEF0E58" w:rsidP="4FEF0E58">
          <w:pPr>
            <w:pStyle w:val="Header"/>
            <w:ind w:left="-115"/>
          </w:pPr>
        </w:p>
      </w:tc>
      <w:tc>
        <w:tcPr>
          <w:tcW w:w="3120" w:type="dxa"/>
        </w:tcPr>
        <w:p w14:paraId="03E44C77" w14:textId="6DE0A47D" w:rsidR="4FEF0E58" w:rsidRDefault="4FEF0E58" w:rsidP="4FEF0E58">
          <w:pPr>
            <w:pStyle w:val="Header"/>
            <w:jc w:val="center"/>
          </w:pPr>
        </w:p>
      </w:tc>
      <w:tc>
        <w:tcPr>
          <w:tcW w:w="3120" w:type="dxa"/>
        </w:tcPr>
        <w:p w14:paraId="23D678B0" w14:textId="5A23C2C0" w:rsidR="4FEF0E58" w:rsidRDefault="4FEF0E58" w:rsidP="4FEF0E58">
          <w:pPr>
            <w:pStyle w:val="Header"/>
            <w:ind w:right="-115"/>
            <w:jc w:val="right"/>
          </w:pPr>
        </w:p>
      </w:tc>
    </w:tr>
  </w:tbl>
  <w:p w14:paraId="26F2908B" w14:textId="475818B0" w:rsidR="4FEF0E58" w:rsidRDefault="4FEF0E58" w:rsidP="4FEF0E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EF0E58" w14:paraId="7402DBCD" w14:textId="77777777" w:rsidTr="4FEF0E58">
      <w:tc>
        <w:tcPr>
          <w:tcW w:w="3120" w:type="dxa"/>
        </w:tcPr>
        <w:p w14:paraId="3E50DA40" w14:textId="0458919D" w:rsidR="4FEF0E58" w:rsidRDefault="4FEF0E58" w:rsidP="4FEF0E58">
          <w:pPr>
            <w:pStyle w:val="Header"/>
            <w:ind w:left="-115"/>
          </w:pPr>
        </w:p>
      </w:tc>
      <w:tc>
        <w:tcPr>
          <w:tcW w:w="3120" w:type="dxa"/>
        </w:tcPr>
        <w:p w14:paraId="34B0412D" w14:textId="34C9A54C" w:rsidR="4FEF0E58" w:rsidRDefault="4FEF0E58" w:rsidP="4FEF0E58">
          <w:pPr>
            <w:pStyle w:val="Header"/>
            <w:jc w:val="center"/>
          </w:pPr>
        </w:p>
      </w:tc>
      <w:tc>
        <w:tcPr>
          <w:tcW w:w="3120" w:type="dxa"/>
        </w:tcPr>
        <w:p w14:paraId="0CD73212" w14:textId="00E68C7A" w:rsidR="4FEF0E58" w:rsidRDefault="4FEF0E58" w:rsidP="4FEF0E58">
          <w:pPr>
            <w:pStyle w:val="Header"/>
            <w:ind w:right="-115"/>
            <w:jc w:val="right"/>
          </w:pPr>
        </w:p>
      </w:tc>
    </w:tr>
  </w:tbl>
  <w:p w14:paraId="125601DA" w14:textId="0F7CF7C7" w:rsidR="4FEF0E58" w:rsidRDefault="4FEF0E58" w:rsidP="4FEF0E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6FEF0F" w14:textId="77777777" w:rsidR="00475E75" w:rsidRDefault="00475E75" w:rsidP="00AF759C">
      <w:pPr>
        <w:spacing w:after="0" w:line="240" w:lineRule="auto"/>
      </w:pPr>
      <w:r>
        <w:separator/>
      </w:r>
    </w:p>
  </w:footnote>
  <w:footnote w:type="continuationSeparator" w:id="0">
    <w:p w14:paraId="10F86987" w14:textId="77777777" w:rsidR="00475E75" w:rsidRDefault="00475E75" w:rsidP="00AF75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43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18"/>
      <w:gridCol w:w="4718"/>
    </w:tblGrid>
    <w:tr w:rsidR="00DF3FA9" w14:paraId="511D16AC" w14:textId="77777777" w:rsidTr="4C155EE0">
      <w:trPr>
        <w:trHeight w:val="1441"/>
      </w:trPr>
      <w:tc>
        <w:tcPr>
          <w:tcW w:w="4718" w:type="dxa"/>
        </w:tcPr>
        <w:p w14:paraId="5330B832" w14:textId="77777777" w:rsidR="00DF3FA9" w:rsidRPr="00A35B5F" w:rsidRDefault="00A35B5F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noProof/>
              <w:sz w:val="20"/>
              <w:szCs w:val="20"/>
            </w:rPr>
            <w:drawing>
              <wp:anchor distT="0" distB="0" distL="114300" distR="114300" simplePos="0" relativeHeight="251661312" behindDoc="0" locked="0" layoutInCell="1" allowOverlap="1" wp14:anchorId="752DEBF7" wp14:editId="7DC265C7">
                <wp:simplePos x="0" y="0"/>
                <wp:positionH relativeFrom="column">
                  <wp:posOffset>-706755</wp:posOffset>
                </wp:positionH>
                <wp:positionV relativeFrom="paragraph">
                  <wp:posOffset>-290195</wp:posOffset>
                </wp:positionV>
                <wp:extent cx="1049020" cy="1047750"/>
                <wp:effectExtent l="0" t="0" r="0" b="0"/>
                <wp:wrapNone/>
                <wp:docPr id="6" name="Picture 6" descr="C:\Users\husee0849\AppData\Local\Microsoft\Windows\INetCache\Content.Word\SSA-ReBrand_USS-SSA_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husee0849\AppData\Local\Microsoft\Windows\INetCache\Content.Word\SSA-ReBrand_USS-SSA_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9020" cy="1047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4C155EE0" w:rsidRPr="4FEF0E58">
            <w:rPr>
              <w:rFonts w:ascii="Franklin Gothic Book" w:hAnsi="Franklin Gothic Book"/>
              <w:b/>
              <w:bCs/>
              <w:sz w:val="20"/>
              <w:szCs w:val="20"/>
            </w:rPr>
            <w:t xml:space="preserve">            University Student Senate</w:t>
          </w:r>
        </w:p>
        <w:p w14:paraId="0F173913" w14:textId="77777777" w:rsidR="00A35B5F" w:rsidRPr="00A35B5F" w:rsidRDefault="00A35B5F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         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 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>Stout Student Association</w:t>
          </w:r>
        </w:p>
        <w:p w14:paraId="08F53864" w14:textId="77777777" w:rsidR="00A35B5F" w:rsidRPr="00A35B5F" w:rsidRDefault="00A35B5F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         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 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>University of Wisconsin-Stout</w:t>
          </w:r>
        </w:p>
      </w:tc>
      <w:tc>
        <w:tcPr>
          <w:tcW w:w="4718" w:type="dxa"/>
        </w:tcPr>
        <w:p w14:paraId="4281076E" w14:textId="3FD4935C" w:rsidR="00DF3FA9" w:rsidRPr="00A35B5F" w:rsidRDefault="00723A1A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>
            <w:rPr>
              <w:rFonts w:ascii="Franklin Gothic Book" w:hAnsi="Franklin Gothic Book"/>
              <w:b/>
              <w:sz w:val="20"/>
              <w:szCs w:val="20"/>
            </w:rPr>
            <w:t xml:space="preserve">University Student Senate </w:t>
          </w:r>
          <w:r w:rsidR="00FC65C0">
            <w:rPr>
              <w:rFonts w:ascii="Franklin Gothic Book" w:hAnsi="Franklin Gothic Book"/>
              <w:b/>
              <w:sz w:val="20"/>
              <w:szCs w:val="20"/>
            </w:rPr>
            <w:t>50</w:t>
          </w:r>
          <w:r w:rsidR="004936EA">
            <w:rPr>
              <w:rFonts w:ascii="Franklin Gothic Book" w:hAnsi="Franklin Gothic Book"/>
              <w:b/>
              <w:sz w:val="20"/>
              <w:szCs w:val="20"/>
              <w:vertAlign w:val="superscript"/>
            </w:rPr>
            <w:t>th</w:t>
          </w:r>
          <w:r w:rsidR="00A35B5F"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Congress</w:t>
          </w:r>
        </w:p>
        <w:p w14:paraId="6B06DC27" w14:textId="7FFF1DF4" w:rsidR="00A35B5F" w:rsidRPr="00A35B5F" w:rsidRDefault="00723A1A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>
            <w:rPr>
              <w:rFonts w:ascii="Franklin Gothic Book" w:hAnsi="Franklin Gothic Book"/>
              <w:b/>
              <w:sz w:val="20"/>
              <w:szCs w:val="20"/>
            </w:rPr>
            <w:t xml:space="preserve">U.S.S. </w:t>
          </w:r>
          <w:r w:rsidR="00FC65C0">
            <w:rPr>
              <w:rFonts w:ascii="Franklin Gothic Book" w:hAnsi="Franklin Gothic Book"/>
              <w:b/>
              <w:sz w:val="20"/>
              <w:szCs w:val="20"/>
            </w:rPr>
            <w:t>50</w:t>
          </w:r>
          <w:r w:rsidR="007C7626">
            <w:rPr>
              <w:rFonts w:ascii="Franklin Gothic Book" w:hAnsi="Franklin Gothic Book"/>
              <w:b/>
              <w:sz w:val="20"/>
              <w:szCs w:val="20"/>
            </w:rPr>
            <w:t>.</w:t>
          </w:r>
          <w:r w:rsidR="00283E0A">
            <w:rPr>
              <w:rFonts w:ascii="Franklin Gothic Book" w:hAnsi="Franklin Gothic Book"/>
              <w:b/>
              <w:sz w:val="20"/>
              <w:szCs w:val="20"/>
            </w:rPr>
            <w:t>2</w:t>
          </w:r>
          <w:r w:rsidR="00D16998">
            <w:rPr>
              <w:rFonts w:ascii="Franklin Gothic Book" w:hAnsi="Franklin Gothic Book"/>
              <w:b/>
              <w:sz w:val="20"/>
              <w:szCs w:val="20"/>
            </w:rPr>
            <w:t>7</w:t>
          </w:r>
          <w:r w:rsidR="007C7626">
            <w:rPr>
              <w:rFonts w:ascii="Franklin Gothic Book" w:hAnsi="Franklin Gothic Book"/>
              <w:b/>
              <w:sz w:val="20"/>
              <w:szCs w:val="20"/>
            </w:rPr>
            <w:t>.</w:t>
          </w:r>
          <w:r w:rsidR="00283E0A">
            <w:rPr>
              <w:rFonts w:ascii="Franklin Gothic Book" w:hAnsi="Franklin Gothic Book"/>
              <w:b/>
              <w:sz w:val="20"/>
              <w:szCs w:val="20"/>
            </w:rPr>
            <w:t>0</w:t>
          </w:r>
          <w:r w:rsidR="00E35115">
            <w:rPr>
              <w:rFonts w:ascii="Franklin Gothic Book" w:hAnsi="Franklin Gothic Book"/>
              <w:b/>
              <w:sz w:val="20"/>
              <w:szCs w:val="20"/>
            </w:rPr>
            <w:t>4</w:t>
          </w:r>
        </w:p>
        <w:p w14:paraId="0138B22B" w14:textId="5E9E7B6B" w:rsidR="00A35B5F" w:rsidRPr="00283E0A" w:rsidRDefault="00A35B5F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Cs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Date Introduced:</w:t>
          </w:r>
          <w:r w:rsidR="00283E0A"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  <w:r w:rsidR="00D16998">
            <w:rPr>
              <w:rFonts w:ascii="Franklin Gothic Book" w:hAnsi="Franklin Gothic Book"/>
              <w:bCs/>
              <w:sz w:val="20"/>
              <w:szCs w:val="20"/>
            </w:rPr>
            <w:t>April</w:t>
          </w:r>
          <w:r w:rsidR="00283E0A">
            <w:rPr>
              <w:rFonts w:ascii="Franklin Gothic Book" w:hAnsi="Franklin Gothic Book"/>
              <w:bCs/>
              <w:sz w:val="20"/>
              <w:szCs w:val="20"/>
            </w:rPr>
            <w:t xml:space="preserve"> 2</w:t>
          </w:r>
          <w:r w:rsidR="00D16998">
            <w:rPr>
              <w:rFonts w:ascii="Franklin Gothic Book" w:hAnsi="Franklin Gothic Book"/>
              <w:bCs/>
              <w:sz w:val="20"/>
              <w:szCs w:val="20"/>
            </w:rPr>
            <w:t>8</w:t>
          </w:r>
          <w:r w:rsidR="00283E0A">
            <w:rPr>
              <w:rFonts w:ascii="Franklin Gothic Book" w:hAnsi="Franklin Gothic Book"/>
              <w:bCs/>
              <w:sz w:val="20"/>
              <w:szCs w:val="20"/>
            </w:rPr>
            <w:t>th, 2020</w:t>
          </w:r>
        </w:p>
        <w:p w14:paraId="7717C19B" w14:textId="46718F45" w:rsidR="00A35B5F" w:rsidRPr="00F56BEE" w:rsidRDefault="00A35B5F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Cs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Moved by:</w:t>
          </w:r>
          <w:r w:rsidR="00723A1A"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  <w:r w:rsidR="00D16998">
            <w:rPr>
              <w:rFonts w:ascii="Franklin Gothic Book" w:hAnsi="Franklin Gothic Book"/>
              <w:bCs/>
              <w:sz w:val="20"/>
              <w:szCs w:val="20"/>
            </w:rPr>
            <w:t>President</w:t>
          </w:r>
          <w:r w:rsidR="00F56BEE">
            <w:rPr>
              <w:rFonts w:ascii="Franklin Gothic Book" w:hAnsi="Franklin Gothic Book"/>
              <w:bCs/>
              <w:sz w:val="20"/>
              <w:szCs w:val="20"/>
            </w:rPr>
            <w:t xml:space="preserve"> </w:t>
          </w:r>
          <w:r w:rsidR="00D16998">
            <w:rPr>
              <w:rFonts w:ascii="Franklin Gothic Book" w:hAnsi="Franklin Gothic Book"/>
              <w:bCs/>
              <w:sz w:val="20"/>
              <w:szCs w:val="20"/>
            </w:rPr>
            <w:t>Canon</w:t>
          </w:r>
        </w:p>
        <w:p w14:paraId="656B5B08" w14:textId="7C2E15C3" w:rsidR="00A35B5F" w:rsidRPr="00A35B5F" w:rsidRDefault="4C155EE0" w:rsidP="4C155EE0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bCs/>
              <w:sz w:val="20"/>
              <w:szCs w:val="20"/>
            </w:rPr>
          </w:pPr>
          <w:r w:rsidRPr="4C155EE0">
            <w:rPr>
              <w:rFonts w:ascii="Franklin Gothic Book" w:hAnsi="Franklin Gothic Book"/>
              <w:b/>
              <w:bCs/>
              <w:sz w:val="20"/>
              <w:szCs w:val="20"/>
            </w:rPr>
            <w:t xml:space="preserve">Seconded by: </w:t>
          </w:r>
          <w:r w:rsidR="00DE7D0A">
            <w:rPr>
              <w:rFonts w:ascii="Franklin Gothic Book" w:hAnsi="Franklin Gothic Book"/>
              <w:sz w:val="20"/>
              <w:szCs w:val="20"/>
            </w:rPr>
            <w:t>Vice President</w:t>
          </w:r>
          <w:r w:rsidRPr="4C155EE0">
            <w:rPr>
              <w:rFonts w:ascii="Franklin Gothic Book" w:hAnsi="Franklin Gothic Book"/>
              <w:sz w:val="20"/>
              <w:szCs w:val="20"/>
            </w:rPr>
            <w:t xml:space="preserve"> </w:t>
          </w:r>
          <w:r w:rsidR="00DE7D0A">
            <w:rPr>
              <w:rFonts w:ascii="Franklin Gothic Book" w:hAnsi="Franklin Gothic Book"/>
              <w:sz w:val="20"/>
              <w:szCs w:val="20"/>
            </w:rPr>
            <w:t>Johnson</w:t>
          </w:r>
          <w:r w:rsidRPr="4C155EE0">
            <w:rPr>
              <w:rFonts w:ascii="Franklin Gothic Book" w:hAnsi="Franklin Gothic Book"/>
              <w:b/>
              <w:bCs/>
              <w:sz w:val="20"/>
              <w:szCs w:val="20"/>
            </w:rPr>
            <w:t xml:space="preserve"> </w:t>
          </w:r>
        </w:p>
        <w:p w14:paraId="629033B8" w14:textId="086A55BA" w:rsidR="00A35B5F" w:rsidRPr="00723A1A" w:rsidRDefault="4C155EE0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sz w:val="20"/>
              <w:szCs w:val="20"/>
            </w:rPr>
          </w:pPr>
          <w:r w:rsidRPr="4C155EE0">
            <w:rPr>
              <w:rFonts w:ascii="Franklin Gothic Book" w:hAnsi="Franklin Gothic Book"/>
              <w:b/>
              <w:bCs/>
              <w:sz w:val="20"/>
              <w:szCs w:val="20"/>
            </w:rPr>
            <w:t>Sponsored by:</w:t>
          </w:r>
          <w:r w:rsidRPr="4C155EE0">
            <w:rPr>
              <w:rFonts w:ascii="Franklin Gothic Book" w:hAnsi="Franklin Gothic Book"/>
              <w:sz w:val="20"/>
              <w:szCs w:val="20"/>
            </w:rPr>
            <w:t xml:space="preserve"> </w:t>
          </w:r>
          <w:r w:rsidR="00D16998">
            <w:rPr>
              <w:rFonts w:ascii="Franklin Gothic Book" w:hAnsi="Franklin Gothic Book"/>
              <w:sz w:val="20"/>
              <w:szCs w:val="20"/>
            </w:rPr>
            <w:t>None</w:t>
          </w:r>
        </w:p>
      </w:tc>
    </w:tr>
  </w:tbl>
  <w:p w14:paraId="63FBB5D9" w14:textId="77777777" w:rsidR="0054554C" w:rsidRPr="00CA25B3" w:rsidRDefault="0054554C" w:rsidP="00CA25B3">
    <w:pPr>
      <w:pStyle w:val="Header"/>
      <w:pBdr>
        <w:bottom w:val="single" w:sz="4" w:space="1" w:color="auto"/>
      </w:pBdr>
      <w:rPr>
        <w:rFonts w:ascii="Franklin Gothic Book" w:hAnsi="Franklin Gothic Book"/>
        <w:b/>
        <w:sz w:val="2"/>
        <w:szCs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5"/>
  <w:proofState w:spelling="clean" w:grammar="clean"/>
  <w:doNotTrackFormatting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MzUwNTQzMjCxNDRQ0lEKTi0uzszPAykwrAUAA83w7CwAAAA="/>
  </w:docVars>
  <w:rsids>
    <w:rsidRoot w:val="00D10BDF"/>
    <w:rsid w:val="000321E9"/>
    <w:rsid w:val="000324BA"/>
    <w:rsid w:val="00063B36"/>
    <w:rsid w:val="000D42EC"/>
    <w:rsid w:val="000F5E08"/>
    <w:rsid w:val="00111D4D"/>
    <w:rsid w:val="00146232"/>
    <w:rsid w:val="001616A8"/>
    <w:rsid w:val="00201233"/>
    <w:rsid w:val="00230DF8"/>
    <w:rsid w:val="00283E0A"/>
    <w:rsid w:val="002E7323"/>
    <w:rsid w:val="0030071F"/>
    <w:rsid w:val="00312494"/>
    <w:rsid w:val="00317305"/>
    <w:rsid w:val="00371529"/>
    <w:rsid w:val="003E723E"/>
    <w:rsid w:val="00454856"/>
    <w:rsid w:val="00475E75"/>
    <w:rsid w:val="004936EA"/>
    <w:rsid w:val="004B7223"/>
    <w:rsid w:val="004E7161"/>
    <w:rsid w:val="00520335"/>
    <w:rsid w:val="0054554C"/>
    <w:rsid w:val="005576BE"/>
    <w:rsid w:val="00561E41"/>
    <w:rsid w:val="005C3C1F"/>
    <w:rsid w:val="00606D25"/>
    <w:rsid w:val="0062530C"/>
    <w:rsid w:val="00670C2C"/>
    <w:rsid w:val="006C7762"/>
    <w:rsid w:val="00723A1A"/>
    <w:rsid w:val="00727E2B"/>
    <w:rsid w:val="00741ED4"/>
    <w:rsid w:val="00745A7C"/>
    <w:rsid w:val="007C7626"/>
    <w:rsid w:val="008414A2"/>
    <w:rsid w:val="00845212"/>
    <w:rsid w:val="0086649D"/>
    <w:rsid w:val="008E7268"/>
    <w:rsid w:val="0090308C"/>
    <w:rsid w:val="00964FD0"/>
    <w:rsid w:val="009F2585"/>
    <w:rsid w:val="00A100EF"/>
    <w:rsid w:val="00A35B5F"/>
    <w:rsid w:val="00A461CD"/>
    <w:rsid w:val="00A510CE"/>
    <w:rsid w:val="00AA5FFB"/>
    <w:rsid w:val="00AF759C"/>
    <w:rsid w:val="00B01EC2"/>
    <w:rsid w:val="00B32EE4"/>
    <w:rsid w:val="00B5412F"/>
    <w:rsid w:val="00B75E85"/>
    <w:rsid w:val="00B75E9F"/>
    <w:rsid w:val="00BB5976"/>
    <w:rsid w:val="00C10B95"/>
    <w:rsid w:val="00C11F30"/>
    <w:rsid w:val="00C21BCB"/>
    <w:rsid w:val="00C565B6"/>
    <w:rsid w:val="00C56B43"/>
    <w:rsid w:val="00C74179"/>
    <w:rsid w:val="00C7557C"/>
    <w:rsid w:val="00C968AA"/>
    <w:rsid w:val="00CA25B3"/>
    <w:rsid w:val="00CF41C0"/>
    <w:rsid w:val="00D10BDF"/>
    <w:rsid w:val="00D16998"/>
    <w:rsid w:val="00D83069"/>
    <w:rsid w:val="00DD01B5"/>
    <w:rsid w:val="00DD5412"/>
    <w:rsid w:val="00DE7D0A"/>
    <w:rsid w:val="00DF3FA9"/>
    <w:rsid w:val="00E15A47"/>
    <w:rsid w:val="00E35115"/>
    <w:rsid w:val="00E43EDA"/>
    <w:rsid w:val="00E67948"/>
    <w:rsid w:val="00EA63AC"/>
    <w:rsid w:val="00EB3935"/>
    <w:rsid w:val="00F43BDD"/>
    <w:rsid w:val="00F56BEE"/>
    <w:rsid w:val="00F70AEA"/>
    <w:rsid w:val="00FA48C4"/>
    <w:rsid w:val="00FC3D42"/>
    <w:rsid w:val="00FC65C0"/>
    <w:rsid w:val="11B9697D"/>
    <w:rsid w:val="1D1A077C"/>
    <w:rsid w:val="2B495A1D"/>
    <w:rsid w:val="30C79368"/>
    <w:rsid w:val="3EFB6891"/>
    <w:rsid w:val="40A5453F"/>
    <w:rsid w:val="4C155EE0"/>
    <w:rsid w:val="4FEF0E58"/>
    <w:rsid w:val="69DD4F0F"/>
    <w:rsid w:val="6D827547"/>
    <w:rsid w:val="73C51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464550"/>
  <w15:docId w15:val="{B29FA548-21EA-CA41-A214-840EB6F40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BDF"/>
  </w:style>
  <w:style w:type="paragraph" w:styleId="Heading1">
    <w:name w:val="heading 1"/>
    <w:basedOn w:val="Normal"/>
    <w:next w:val="Normal"/>
    <w:link w:val="Heading1Char"/>
    <w:uiPriority w:val="9"/>
    <w:qFormat/>
    <w:rsid w:val="00D10BD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0BD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6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6A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F75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59C"/>
  </w:style>
  <w:style w:type="paragraph" w:styleId="Footer">
    <w:name w:val="footer"/>
    <w:basedOn w:val="Normal"/>
    <w:link w:val="FooterChar"/>
    <w:uiPriority w:val="99"/>
    <w:unhideWhenUsed/>
    <w:rsid w:val="00AF75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59C"/>
  </w:style>
  <w:style w:type="table" w:styleId="TableGrid">
    <w:name w:val="Table Grid"/>
    <w:basedOn w:val="TableNormal"/>
    <w:uiPriority w:val="59"/>
    <w:rsid w:val="00DF3F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16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538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02871942D74E46816C033FA030F2EA" ma:contentTypeVersion="4" ma:contentTypeDescription="Create a new document." ma:contentTypeScope="" ma:versionID="4d0fcc7a026b2979b73e00bbca1f1579">
  <xsd:schema xmlns:xsd="http://www.w3.org/2001/XMLSchema" xmlns:xs="http://www.w3.org/2001/XMLSchema" xmlns:p="http://schemas.microsoft.com/office/2006/metadata/properties" xmlns:ns2="35da155f-25de-4cc9-bc7e-e6931ddfa521" targetNamespace="http://schemas.microsoft.com/office/2006/metadata/properties" ma:root="true" ma:fieldsID="6d08e09f3ed798664cca303581a229a1" ns2:_="">
    <xsd:import namespace="35da155f-25de-4cc9-bc7e-e6931ddfa5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da155f-25de-4cc9-bc7e-e6931ddfa5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4F790E-2498-A547-AED8-9F80995347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396748-E32F-4E10-91B0-90B4ED6C41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da155f-25de-4cc9-bc7e-e6931ddfa5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40803B-5325-4782-84F2-1A8571A70A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DB0164-3B37-4C4B-BB6A-A22258E46FE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7</Words>
  <Characters>55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isconsin - Stout</Company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udent</dc:creator>
  <cp:lastModifiedBy>Canon, Deon</cp:lastModifiedBy>
  <cp:revision>2</cp:revision>
  <cp:lastPrinted>2015-09-15T23:38:00Z</cp:lastPrinted>
  <dcterms:created xsi:type="dcterms:W3CDTF">2020-04-29T15:31:00Z</dcterms:created>
  <dcterms:modified xsi:type="dcterms:W3CDTF">2020-04-29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02871942D74E46816C033FA030F2EA</vt:lpwstr>
  </property>
</Properties>
</file>